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787C6" w14:textId="77777777" w:rsidR="00E14DD4" w:rsidRDefault="00796016">
      <w:pPr>
        <w:pStyle w:val="Title"/>
      </w:pPr>
      <w:r>
        <w:t xml:space="preserve">How to generate an </w:t>
      </w:r>
      <w:r>
        <w:rPr>
          <w:rStyle w:val="VerbatimChar"/>
        </w:rPr>
        <w:t>annotation_features.txt</w:t>
      </w:r>
      <w:r>
        <w:t xml:space="preserve"> file</w:t>
      </w:r>
    </w:p>
    <w:p w14:paraId="1DB787C7" w14:textId="77777777" w:rsidR="00E14DD4" w:rsidRDefault="00796016">
      <w:pPr>
        <w:pStyle w:val="Author"/>
      </w:pPr>
      <w:r>
        <w:t>Miguel Cosenza</w:t>
      </w:r>
    </w:p>
    <w:p w14:paraId="1DB787C8" w14:textId="77777777" w:rsidR="00E14DD4" w:rsidRDefault="00796016">
      <w:pPr>
        <w:pStyle w:val="Date"/>
      </w:pPr>
      <w:r>
        <w:t>14 October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4851531"/>
        <w:docPartObj>
          <w:docPartGallery w:val="Table of Contents"/>
          <w:docPartUnique/>
        </w:docPartObj>
      </w:sdtPr>
      <w:sdtEndPr/>
      <w:sdtContent>
        <w:p w14:paraId="1DB787C9" w14:textId="77777777" w:rsidR="00E14DD4" w:rsidRDefault="00796016">
          <w:pPr>
            <w:pStyle w:val="TOCHeading"/>
          </w:pPr>
          <w:r>
            <w:t>Table of Contents</w:t>
          </w:r>
        </w:p>
        <w:p w14:paraId="50369C70" w14:textId="3E91B0E6" w:rsidR="00796016" w:rsidRDefault="0079601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108330" w:history="1">
            <w:r w:rsidRPr="00630090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630090">
              <w:rPr>
                <w:rStyle w:val="Hyperlink"/>
                <w:noProof/>
              </w:rPr>
              <w:t>Example based on annotated semi-specific pept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C6441" w14:textId="0941137D" w:rsidR="00796016" w:rsidRDefault="0079601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8331" w:history="1">
            <w:r w:rsidRPr="00630090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630090">
              <w:rPr>
                <w:rStyle w:val="Hyperlink"/>
                <w:noProof/>
              </w:rPr>
              <w:t>First load the file of annotated pept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EFD37" w14:textId="6AA52876" w:rsidR="00796016" w:rsidRDefault="0079601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8332" w:history="1">
            <w:r w:rsidRPr="00630090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630090">
              <w:rPr>
                <w:rStyle w:val="Hyperlink"/>
                <w:noProof/>
              </w:rPr>
              <w:t>Then select the interesting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4D42A" w14:textId="71354328" w:rsidR="00796016" w:rsidRDefault="0079601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8333" w:history="1">
            <w:r w:rsidRPr="0063009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30090">
              <w:rPr>
                <w:rStyle w:val="Hyperlink"/>
                <w:noProof/>
              </w:rPr>
              <w:t>Example based on protein names from hea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787CA" w14:textId="7FCC1709" w:rsidR="00E14DD4" w:rsidRDefault="00796016">
          <w:r>
            <w:fldChar w:fldCharType="end"/>
          </w:r>
        </w:p>
      </w:sdtContent>
    </w:sdt>
    <w:p w14:paraId="1DB787CB" w14:textId="77777777" w:rsidR="00E14DD4" w:rsidRDefault="00796016">
      <w:pPr>
        <w:pStyle w:val="FirstParagraph"/>
      </w:pPr>
      <w:r>
        <w:t xml:space="preserve">In this document I am including a small example on how to generate a </w:t>
      </w:r>
      <w:r>
        <w:rPr>
          <w:rStyle w:val="VerbatimChar"/>
        </w:rPr>
        <w:t>annotation_features.txt</w:t>
      </w:r>
      <w:r>
        <w:t xml:space="preserve"> file to be used as an input to do ‘selected’ FDR control after </w:t>
      </w:r>
      <w:r>
        <w:rPr>
          <w:rStyle w:val="VerbatimChar"/>
        </w:rPr>
        <w:t>limma</w:t>
      </w:r>
      <w:r>
        <w:t xml:space="preserve"> on a interestin features.</w:t>
      </w:r>
    </w:p>
    <w:p w14:paraId="1DB787CC" w14:textId="77777777" w:rsidR="00E14DD4" w:rsidRDefault="00796016">
      <w:pPr>
        <w:pStyle w:val="BodyText"/>
      </w:pPr>
      <w:r>
        <w:rPr>
          <w:b/>
          <w:bCs/>
        </w:rPr>
        <w:t>Note</w:t>
      </w:r>
      <w:r>
        <w:t>: the outputs that can be generated in this example would not ma</w:t>
      </w:r>
      <w:r>
        <w:t xml:space="preserve">tch the ones in the sample data. This document is intender to provide a guide on how to approach such a problem of creating the </w:t>
      </w:r>
      <w:r>
        <w:rPr>
          <w:rStyle w:val="VerbatimChar"/>
        </w:rPr>
        <w:t>annotation_features.txt</w:t>
      </w:r>
      <w:r>
        <w:t xml:space="preserve">. You need to adapt it so the IDs in your </w:t>
      </w:r>
      <w:r>
        <w:rPr>
          <w:rStyle w:val="VerbatimChar"/>
        </w:rPr>
        <w:t>annotation_features.txt</w:t>
      </w:r>
      <w:r>
        <w:t xml:space="preserve"> file would match the ones in your </w:t>
      </w:r>
      <w:r>
        <w:rPr>
          <w:rStyle w:val="VerbatimChar"/>
        </w:rPr>
        <w:t>input</w:t>
      </w:r>
      <w:r>
        <w:rPr>
          <w:rStyle w:val="VerbatimChar"/>
        </w:rPr>
        <w:t>_limma.txt</w:t>
      </w:r>
      <w:r>
        <w:t xml:space="preserve"> file.</w:t>
      </w:r>
    </w:p>
    <w:p w14:paraId="1DB787CD" w14:textId="77777777" w:rsidR="00E14DD4" w:rsidRDefault="00796016">
      <w:pPr>
        <w:pStyle w:val="Heading1"/>
      </w:pPr>
      <w:bookmarkStart w:id="0" w:name="Xcef14bcaf9975785ce17cb4947cd0d938ce15e2"/>
      <w:bookmarkStart w:id="1" w:name="_Toc85108330"/>
      <w:r>
        <w:rPr>
          <w:rStyle w:val="SectionNumber"/>
        </w:rPr>
        <w:t>1</w:t>
      </w:r>
      <w:r>
        <w:tab/>
        <w:t>Example based on annotated semi-specific peptides</w:t>
      </w:r>
      <w:bookmarkEnd w:id="1"/>
    </w:p>
    <w:p w14:paraId="1DB787CE" w14:textId="235E4194" w:rsidR="00E14DD4" w:rsidRDefault="00796016">
      <w:pPr>
        <w:pStyle w:val="FirstParagraph"/>
      </w:pPr>
      <w:r>
        <w:t>We already have a script that allows us to annotate our peptides regarding their specificity (</w:t>
      </w:r>
      <w:hyperlink r:id="rId7">
        <w:r>
          <w:rPr>
            <w:rStyle w:val="Hyperlink"/>
          </w:rPr>
          <w:t>Mapping peptides to proteins in FASTA - Annotate</w:t>
        </w:r>
      </w:hyperlink>
      <w:r>
        <w:t xml:space="preserve">) and we can use that to create our </w:t>
      </w:r>
      <w:r>
        <w:rPr>
          <w:rStyle w:val="VerbatimChar"/>
        </w:rPr>
        <w:t>annotation_features.txt</w:t>
      </w:r>
      <w:r>
        <w:t xml:space="preserve"> file.</w:t>
      </w:r>
    </w:p>
    <w:p w14:paraId="1DB787CF" w14:textId="77777777" w:rsidR="00E14DD4" w:rsidRDefault="00796016">
      <w:pPr>
        <w:pStyle w:val="Heading2"/>
      </w:pPr>
      <w:bookmarkStart w:id="2" w:name="X0b14f005e28015d5fa135a95f828c13cf952ed9"/>
      <w:bookmarkStart w:id="3" w:name="_Toc85108331"/>
      <w:r>
        <w:rPr>
          <w:rStyle w:val="SectionNumber"/>
        </w:rPr>
        <w:t>1.1</w:t>
      </w:r>
      <w:r>
        <w:tab/>
        <w:t>First load the file of annotated peptides</w:t>
      </w:r>
      <w:bookmarkEnd w:id="3"/>
    </w:p>
    <w:p w14:paraId="1DB787D0" w14:textId="77777777" w:rsidR="00E14DD4" w:rsidRDefault="007960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DB787D1" w14:textId="77777777" w:rsidR="00E14DD4" w:rsidRDefault="00796016">
      <w:pPr>
        <w:pStyle w:val="SourceCode"/>
      </w:pPr>
      <w:r>
        <w:rPr>
          <w:rStyle w:val="VerbatimChar"/>
        </w:rPr>
        <w:t>## -- Attaching packages --------------------------------------- tidyverse 1.</w:t>
      </w:r>
      <w:r>
        <w:rPr>
          <w:rStyle w:val="VerbatimChar"/>
        </w:rPr>
        <w:t>3.1 --</w:t>
      </w:r>
    </w:p>
    <w:p w14:paraId="1DB787D2" w14:textId="77777777" w:rsidR="00E14DD4" w:rsidRDefault="00796016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2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</w:p>
    <w:p w14:paraId="1DB787D3" w14:textId="77777777" w:rsidR="00E14DD4" w:rsidRDefault="00796016">
      <w:pPr>
        <w:pStyle w:val="SourceCode"/>
      </w:pPr>
      <w:r>
        <w:rPr>
          <w:rStyle w:val="VerbatimChar"/>
        </w:rPr>
        <w:t>## Warning: package 'readr' was built under R version 4.1.1</w:t>
      </w:r>
    </w:p>
    <w:p w14:paraId="1DB787D4" w14:textId="77777777" w:rsidR="00E14DD4" w:rsidRDefault="00796016">
      <w:pPr>
        <w:pStyle w:val="SourceCode"/>
      </w:pPr>
      <w:r>
        <w:rPr>
          <w:rStyle w:val="VerbatimChar"/>
        </w:rPr>
        <w:t>## Warning: package 'dplyr' was b</w:t>
      </w:r>
      <w:r>
        <w:rPr>
          <w:rStyle w:val="VerbatimChar"/>
        </w:rPr>
        <w:t>uilt under R version 4.1.1</w:t>
      </w:r>
    </w:p>
    <w:p w14:paraId="1DB787D5" w14:textId="77777777" w:rsidR="00E14DD4" w:rsidRDefault="00796016">
      <w:pPr>
        <w:pStyle w:val="SourceCode"/>
      </w:pPr>
      <w:r>
        <w:rPr>
          <w:rStyle w:val="VerbatimChar"/>
        </w:rPr>
        <w:lastRenderedPageBreak/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DB787D6" w14:textId="77777777" w:rsidR="00E14DD4" w:rsidRDefault="007960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1DB787D7" w14:textId="77777777" w:rsidR="00E14DD4" w:rsidRDefault="00796016">
      <w:pPr>
        <w:pStyle w:val="SourceCode"/>
      </w:pPr>
      <w:r>
        <w:rPr>
          <w:rStyle w:val="VerbatimChar"/>
        </w:rPr>
        <w:t>## here() starts at C:/Users/migue/OneDrive/Docu</w:t>
      </w:r>
      <w:r>
        <w:rPr>
          <w:rStyle w:val="VerbatimChar"/>
        </w:rPr>
        <w:t>mentos/R_Projects/7_scripts_workflows/limma_FDR_on_feature_subset</w:t>
      </w:r>
    </w:p>
    <w:p w14:paraId="1DB787D8" w14:textId="77777777" w:rsidR="00E14DD4" w:rsidRDefault="00796016">
      <w:pPr>
        <w:pStyle w:val="SourceCode"/>
      </w:pPr>
      <w:r>
        <w:rPr>
          <w:rStyle w:val="NormalTok"/>
        </w:rPr>
        <w:t xml:space="preserve">annot_pepti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/peptide_annotation_pif75_32searchv2.tsv"</w:t>
      </w:r>
      <w:r>
        <w:rPr>
          <w:rStyle w:val="NormalTok"/>
        </w:rPr>
        <w:t>))</w:t>
      </w:r>
    </w:p>
    <w:p w14:paraId="1DB787D9" w14:textId="77777777" w:rsidR="00E14DD4" w:rsidRDefault="00796016">
      <w:pPr>
        <w:pStyle w:val="SourceCode"/>
      </w:pPr>
      <w:r>
        <w:rPr>
          <w:rStyle w:val="VerbatimChar"/>
        </w:rPr>
        <w:t>## Rows: 78566 Columns: 14</w:t>
      </w:r>
    </w:p>
    <w:p w14:paraId="1DB787DA" w14:textId="77777777" w:rsidR="00E14DD4" w:rsidRDefault="00796016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(11): protein_id, protein_description, Peptide, last_aa, aa_after, aa_be...</w:t>
      </w:r>
      <w:r>
        <w:br/>
      </w:r>
      <w:r>
        <w:rPr>
          <w:rStyle w:val="VerbatimChar"/>
        </w:rPr>
        <w:t>## dbl  (3): protein_length, start_position, end_position</w:t>
      </w:r>
    </w:p>
    <w:p w14:paraId="1DB787DB" w14:textId="77777777" w:rsidR="00E14DD4" w:rsidRDefault="007960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</w:t>
      </w:r>
      <w:r>
        <w:rPr>
          <w:rStyle w:val="VerbatimChar"/>
        </w:rPr>
        <w:t xml:space="preserve">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DB787DC" w14:textId="77777777" w:rsidR="00E14DD4" w:rsidRDefault="00796016">
      <w:pPr>
        <w:pStyle w:val="Heading2"/>
      </w:pPr>
      <w:bookmarkStart w:id="4" w:name="then-select-the-interesting-feature"/>
      <w:bookmarkStart w:id="5" w:name="_Toc85108332"/>
      <w:bookmarkEnd w:id="2"/>
      <w:r>
        <w:rPr>
          <w:rStyle w:val="SectionNumber"/>
        </w:rPr>
        <w:t>1.2</w:t>
      </w:r>
      <w:r>
        <w:tab/>
        <w:t>Then select the interesting feature</w:t>
      </w:r>
      <w:bookmarkEnd w:id="5"/>
    </w:p>
    <w:p w14:paraId="1DB787DD" w14:textId="77777777" w:rsidR="00E14DD4" w:rsidRDefault="00796016">
      <w:pPr>
        <w:pStyle w:val="FirstParagraph"/>
      </w:pPr>
      <w:r>
        <w:t>Take a look at the names of the columns</w:t>
      </w:r>
    </w:p>
    <w:p w14:paraId="1DB787DE" w14:textId="77777777" w:rsidR="00E14DD4" w:rsidRDefault="00796016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nnot_peptides)</w:t>
      </w:r>
    </w:p>
    <w:p w14:paraId="1DB787DF" w14:textId="77777777" w:rsidR="00E14DD4" w:rsidRDefault="0079601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[1] "protein_id"          "protein_description" "protein_length"     </w:t>
      </w:r>
      <w:r>
        <w:br/>
      </w:r>
      <w:r>
        <w:rPr>
          <w:rStyle w:val="VerbatimChar"/>
        </w:rPr>
        <w:t xml:space="preserve">##  [4] "Peptide"             "start_position"      "end_position"       </w:t>
      </w:r>
      <w:r>
        <w:br/>
      </w:r>
      <w:r>
        <w:rPr>
          <w:rStyle w:val="VerbatimChar"/>
        </w:rPr>
        <w:t xml:space="preserve">##  [7] "last_aa"             "aa_after"            "aa_before"          </w:t>
      </w:r>
      <w:r>
        <w:br/>
      </w:r>
      <w:r>
        <w:rPr>
          <w:rStyle w:val="VerbatimChar"/>
        </w:rPr>
        <w:t>## [10] "following_10_resid"  "previ</w:t>
      </w:r>
      <w:r>
        <w:rPr>
          <w:rStyle w:val="VerbatimChar"/>
        </w:rPr>
        <w:t xml:space="preserve">ous_10_resid"   "previous_all_resid" </w:t>
      </w:r>
      <w:r>
        <w:br/>
      </w:r>
      <w:r>
        <w:rPr>
          <w:rStyle w:val="VerbatimChar"/>
        </w:rPr>
        <w:t>## [13] "semi_type"           "specificity"</w:t>
      </w:r>
    </w:p>
    <w:p w14:paraId="1DB787E0" w14:textId="77777777" w:rsidR="00E14DD4" w:rsidRDefault="00796016">
      <w:pPr>
        <w:pStyle w:val="FirstParagraph"/>
      </w:pPr>
      <w:r>
        <w:t>In this case, the columns related to the unique ID of the Peptide + Protein (index) and the type of specificity.</w:t>
      </w:r>
    </w:p>
    <w:p w14:paraId="1DB787E1" w14:textId="77777777" w:rsidR="00E14DD4" w:rsidRDefault="00796016">
      <w:pPr>
        <w:pStyle w:val="BodyText"/>
      </w:pPr>
      <w:r>
        <w:rPr>
          <w:b/>
          <w:bCs/>
        </w:rPr>
        <w:t xml:space="preserve">First we create our </w:t>
      </w:r>
      <w:r>
        <w:rPr>
          <w:rStyle w:val="VerbatimChar"/>
          <w:b/>
          <w:bCs/>
        </w:rPr>
        <w:t>index</w:t>
      </w:r>
      <w:r>
        <w:rPr>
          <w:b/>
          <w:bCs/>
        </w:rPr>
        <w:t xml:space="preserve"> </w:t>
      </w:r>
      <w:r>
        <w:rPr>
          <w:b/>
          <w:bCs/>
        </w:rPr>
        <w:t xml:space="preserve">variable so it matches the one in the </w:t>
      </w:r>
      <w:r>
        <w:rPr>
          <w:rStyle w:val="VerbatimChar"/>
          <w:b/>
          <w:bCs/>
        </w:rPr>
        <w:t>input_limma.txt</w:t>
      </w:r>
      <w:r>
        <w:rPr>
          <w:b/>
          <w:bCs/>
        </w:rPr>
        <w:t xml:space="preserve"> file.</w:t>
      </w:r>
    </w:p>
    <w:p w14:paraId="1DB787E2" w14:textId="77777777" w:rsidR="00E14DD4" w:rsidRDefault="00796016">
      <w:pPr>
        <w:pStyle w:val="SourceCode"/>
      </w:pPr>
      <w:r>
        <w:rPr>
          <w:rStyle w:val="NormalTok"/>
        </w:rPr>
        <w:t xml:space="preserve">annot_peptide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annot_peptides, </w:t>
      </w:r>
      <w:r>
        <w:rPr>
          <w:rStyle w:val="CommentTok"/>
        </w:rPr>
        <w:t># annotated peptides table as input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protein_id, Peptide, </w:t>
      </w:r>
      <w:r>
        <w:rPr>
          <w:rStyle w:val="StringTok"/>
        </w:rPr>
        <w:t>"_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ew variable index is created by concatenating </w:t>
      </w:r>
      <w:r>
        <w:rPr>
          <w:rStyle w:val="CommentTok"/>
        </w:rPr>
        <w:t>protein ID and peptide.</w:t>
      </w:r>
    </w:p>
    <w:p w14:paraId="1DB787E3" w14:textId="77777777" w:rsidR="00E14DD4" w:rsidRDefault="00796016">
      <w:pPr>
        <w:pStyle w:val="FirstParagraph"/>
      </w:pPr>
      <w:r>
        <w:rPr>
          <w:b/>
          <w:bCs/>
        </w:rPr>
        <w:t>Then we select the interesting columns</w:t>
      </w:r>
    </w:p>
    <w:p w14:paraId="1DB787E4" w14:textId="77777777" w:rsidR="00E14DD4" w:rsidRDefault="00796016">
      <w:pPr>
        <w:pStyle w:val="BodyText"/>
      </w:pPr>
      <w:r>
        <w:lastRenderedPageBreak/>
        <w:t>In this case: index and semi_type (containing the specificity information per peptide/feature)</w:t>
      </w:r>
    </w:p>
    <w:p w14:paraId="1DB787E5" w14:textId="77777777" w:rsidR="00E14DD4" w:rsidRDefault="00796016">
      <w:pPr>
        <w:pStyle w:val="SourceCode"/>
      </w:pPr>
      <w:r>
        <w:rPr>
          <w:rStyle w:val="NormalTok"/>
        </w:rPr>
        <w:t xml:space="preserve">annotation_features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annot_peptides_2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i</w:t>
      </w:r>
      <w:r>
        <w:rPr>
          <w:rStyle w:val="NormalTok"/>
        </w:rPr>
        <w:t xml:space="preserve">ndex, </w:t>
      </w:r>
      <w:r>
        <w:rPr>
          <w:rStyle w:val="CommentTok"/>
        </w:rPr>
        <w:t># changed index to ID column name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feature_category =</w:t>
      </w:r>
      <w:r>
        <w:rPr>
          <w:rStyle w:val="NormalTok"/>
        </w:rPr>
        <w:t xml:space="preserve"> semi_type)  </w:t>
      </w:r>
      <w:r>
        <w:rPr>
          <w:rStyle w:val="CommentTok"/>
        </w:rPr>
        <w:t># changed semi_type to feature_category column name</w:t>
      </w:r>
    </w:p>
    <w:p w14:paraId="1DB787E6" w14:textId="77777777" w:rsidR="00E14DD4" w:rsidRDefault="00796016">
      <w:pPr>
        <w:pStyle w:val="FirstParagraph"/>
      </w:pPr>
      <w:r>
        <w:t xml:space="preserve">We can now save the </w:t>
      </w:r>
      <w:r>
        <w:rPr>
          <w:rStyle w:val="VerbatimChar"/>
        </w:rPr>
        <w:t>annotation_features.txt</w:t>
      </w:r>
      <w:r>
        <w:t xml:space="preserve"> file</w:t>
      </w:r>
    </w:p>
    <w:p w14:paraId="1DB787E7" w14:textId="77777777" w:rsidR="00E14DD4" w:rsidRDefault="00796016">
      <w:pPr>
        <w:pStyle w:val="SourceCode"/>
      </w:pPr>
      <w:r>
        <w:rPr>
          <w:rStyle w:val="FunctionTok"/>
        </w:rPr>
        <w:t>write_delim</w:t>
      </w:r>
      <w:r>
        <w:rPr>
          <w:rStyle w:val="NormalTok"/>
        </w:rPr>
        <w:t>(annotation_featur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ample/data/annotation_features_semi_try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B787E8" w14:textId="77777777" w:rsidR="00E14DD4" w:rsidRDefault="00796016">
      <w:pPr>
        <w:pStyle w:val="Heading1"/>
      </w:pPr>
      <w:bookmarkStart w:id="6" w:name="Xe1d0700b478b583fc1a51e7ed03546afdf43d36"/>
      <w:bookmarkStart w:id="7" w:name="_Toc85108333"/>
      <w:bookmarkEnd w:id="4"/>
      <w:bookmarkEnd w:id="0"/>
      <w:r>
        <w:rPr>
          <w:rStyle w:val="SectionNumber"/>
        </w:rPr>
        <w:t>2</w:t>
      </w:r>
      <w:r>
        <w:tab/>
        <w:t>Example based on protein names from headers</w:t>
      </w:r>
      <w:bookmarkEnd w:id="7"/>
    </w:p>
    <w:p w14:paraId="1DB787E9" w14:textId="77777777" w:rsidR="00E14DD4" w:rsidRDefault="00796016">
      <w:pPr>
        <w:pStyle w:val="FirstParagraph"/>
      </w:pPr>
      <w:r>
        <w:t>In the case of metaproteomics studies, we might be interested in labelling proteins as ‘</w:t>
      </w:r>
      <w:r>
        <w:t>human’ or ‘non-human/bacteria’.</w:t>
      </w:r>
    </w:p>
    <w:p w14:paraId="1DB787EA" w14:textId="77777777" w:rsidR="00E14DD4" w:rsidRDefault="00796016">
      <w:pPr>
        <w:pStyle w:val="BodyText"/>
      </w:pPr>
      <w:r>
        <w:t>If we have the complete Uniprot identifier of the proteins, we can do that annotation easily.</w:t>
      </w:r>
    </w:p>
    <w:p w14:paraId="1DB787EB" w14:textId="77777777" w:rsidR="00E14DD4" w:rsidRDefault="00796016">
      <w:pPr>
        <w:pStyle w:val="BodyText"/>
      </w:pPr>
      <w:r>
        <w:t>We load a sample dataset containing protein headers/IDs in the first column</w:t>
      </w:r>
    </w:p>
    <w:p w14:paraId="1DB787EC" w14:textId="77777777" w:rsidR="00E14DD4" w:rsidRDefault="00796016">
      <w:pPr>
        <w:pStyle w:val="SourceCode"/>
      </w:pPr>
      <w:r>
        <w:rPr>
          <w:rStyle w:val="NormalTok"/>
        </w:rPr>
        <w:t xml:space="preserve">proteins_w_hea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ample/data/sampl</w:t>
      </w:r>
      <w:r>
        <w:rPr>
          <w:rStyle w:val="StringTok"/>
        </w:rPr>
        <w:t>e_file_ids_header.tsv"</w:t>
      </w:r>
      <w:r>
        <w:rPr>
          <w:rStyle w:val="NormalTok"/>
        </w:rPr>
        <w:t>))</w:t>
      </w:r>
    </w:p>
    <w:p w14:paraId="1DB787ED" w14:textId="77777777" w:rsidR="00E14DD4" w:rsidRDefault="00796016">
      <w:pPr>
        <w:pStyle w:val="SourceCode"/>
      </w:pPr>
      <w:r>
        <w:rPr>
          <w:rStyle w:val="VerbatimChar"/>
        </w:rPr>
        <w:t>## Rows: 3029 Columns: 7</w:t>
      </w:r>
    </w:p>
    <w:p w14:paraId="1DB787EE" w14:textId="77777777" w:rsidR="00E14DD4" w:rsidRDefault="00796016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(1): header_id</w:t>
      </w:r>
      <w:r>
        <w:br/>
      </w:r>
      <w:r>
        <w:rPr>
          <w:rStyle w:val="VerbatimChar"/>
        </w:rPr>
        <w:t>## dbl (6): DOTH41b_SF_C, DOTH42b_SF_C, DOTH43b_SF_C, DOTH44b_SF_C, DOTH45b_SF_..</w:t>
      </w:r>
      <w:r>
        <w:rPr>
          <w:rStyle w:val="VerbatimChar"/>
        </w:rPr>
        <w:t>.</w:t>
      </w:r>
    </w:p>
    <w:p w14:paraId="1DB787EF" w14:textId="77777777" w:rsidR="00E14DD4" w:rsidRDefault="007960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DB787F0" w14:textId="77777777" w:rsidR="00E14DD4" w:rsidRDefault="00796016">
      <w:pPr>
        <w:pStyle w:val="FirstParagraph"/>
      </w:pPr>
      <w:r>
        <w:t>If we check the first 6 rows, we see that the first column contain the protein headers nam</w:t>
      </w:r>
      <w:r>
        <w:t>es from the fasta file. We can use that to know if it comes from bacteria or human.</w:t>
      </w:r>
    </w:p>
    <w:p w14:paraId="1DB787F1" w14:textId="77777777" w:rsidR="00E14DD4" w:rsidRDefault="0079601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roteins_w_headers)</w:t>
      </w:r>
    </w:p>
    <w:p w14:paraId="1DB787F2" w14:textId="77777777" w:rsidR="00E14DD4" w:rsidRDefault="00796016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header_id     DOTH41b_SF_C DOTH42b_SF_C DOTH43b_SF_C DOTH44b_SF_C DOTH45b_SF_C</w:t>
      </w:r>
      <w:r>
        <w:br/>
      </w:r>
      <w:r>
        <w:rPr>
          <w:rStyle w:val="VerbatimChar"/>
        </w:rPr>
        <w:t>##   &lt;chr&gt;                &lt;dbl&gt;        &lt;db</w:t>
      </w:r>
      <w:r>
        <w:rPr>
          <w:rStyle w:val="VerbatimChar"/>
        </w:rPr>
        <w:t>l&gt;        &lt;dbl&gt;        &lt;dbl&gt;        &lt;dbl&gt;</w:t>
      </w:r>
      <w:r>
        <w:br/>
      </w:r>
      <w:r>
        <w:rPr>
          <w:rStyle w:val="VerbatimChar"/>
        </w:rPr>
        <w:lastRenderedPageBreak/>
        <w:t>## 1 &gt;sp|A0A075B6~       36138.        42161           NA       214431       563395</w:t>
      </w:r>
      <w:r>
        <w:br/>
      </w:r>
      <w:r>
        <w:rPr>
          <w:rStyle w:val="VerbatimChar"/>
        </w:rPr>
        <w:t>## 2 &gt;sp|A0A075B6~    13406900      14760200      2048760           NA       864503</w:t>
      </w:r>
      <w:r>
        <w:br/>
      </w:r>
      <w:r>
        <w:rPr>
          <w:rStyle w:val="VerbatimChar"/>
        </w:rPr>
        <w:t xml:space="preserve">## 3 &gt;sp|A0A075B6~          NA            NA  </w:t>
      </w:r>
      <w:r>
        <w:rPr>
          <w:rStyle w:val="VerbatimChar"/>
        </w:rPr>
        <w:t xml:space="preserve">         NA           NA       165199</w:t>
      </w:r>
      <w:r>
        <w:br/>
      </w:r>
      <w:r>
        <w:rPr>
          <w:rStyle w:val="VerbatimChar"/>
        </w:rPr>
        <w:t>## 4 &gt;tr|A0A075B7~     1434720        823523           NA       608046       240933</w:t>
      </w:r>
      <w:r>
        <w:br/>
      </w:r>
      <w:r>
        <w:rPr>
          <w:rStyle w:val="VerbatimChar"/>
        </w:rPr>
        <w:t>## 5 &gt;tr|A0A075B7~    40787000      22400700     12236400      2292910      5819930</w:t>
      </w:r>
      <w:r>
        <w:br/>
      </w:r>
      <w:r>
        <w:rPr>
          <w:rStyle w:val="VerbatimChar"/>
        </w:rPr>
        <w:t xml:space="preserve">## 6 &gt;sp|A0A087WS~     2666320       2868430      </w:t>
      </w:r>
      <w:r>
        <w:rPr>
          <w:rStyle w:val="VerbatimChar"/>
        </w:rPr>
        <w:t xml:space="preserve">     NA      3204700      3568570</w:t>
      </w:r>
      <w:r>
        <w:br/>
      </w:r>
      <w:r>
        <w:rPr>
          <w:rStyle w:val="VerbatimChar"/>
        </w:rPr>
        <w:t>## # ... with 1 more variable: DOTH46b_SF_C &lt;dbl&gt;</w:t>
      </w:r>
    </w:p>
    <w:p w14:paraId="1DB787F3" w14:textId="77777777" w:rsidR="00E14DD4" w:rsidRDefault="00796016">
      <w:pPr>
        <w:pStyle w:val="FirstParagraph"/>
      </w:pPr>
      <w:r>
        <w:t>Now we annotate the proteins as bacterial or human</w:t>
      </w:r>
    </w:p>
    <w:p w14:paraId="1DB787F4" w14:textId="77777777" w:rsidR="00E14DD4" w:rsidRDefault="00796016">
      <w:pPr>
        <w:pStyle w:val="SourceCode"/>
      </w:pPr>
      <w:r>
        <w:rPr>
          <w:rStyle w:val="NormalTok"/>
        </w:rPr>
        <w:t xml:space="preserve">proteins_w_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proteins_w_headers, </w:t>
      </w:r>
      <w:r>
        <w:rPr>
          <w:rStyle w:val="CommentTok"/>
        </w:rPr>
        <w:t># input objec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feature_category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>(header_id,</w:t>
      </w:r>
      <w:r>
        <w:rPr>
          <w:rStyle w:val="StringTok"/>
        </w:rPr>
        <w:t>"_HUM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>true =</w:t>
      </w:r>
      <w:r>
        <w:rPr>
          <w:rStyle w:val="NormalTok"/>
        </w:rPr>
        <w:t xml:space="preserve"> </w:t>
      </w:r>
      <w:r>
        <w:rPr>
          <w:rStyle w:val="StringTok"/>
        </w:rPr>
        <w:t>"hum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>false =</w:t>
      </w:r>
      <w:r>
        <w:rPr>
          <w:rStyle w:val="NormalTok"/>
        </w:rPr>
        <w:t xml:space="preserve"> </w:t>
      </w:r>
      <w:r>
        <w:rPr>
          <w:rStyle w:val="StringTok"/>
        </w:rPr>
        <w:t>"bacteria"</w:t>
      </w:r>
      <w:r>
        <w:rPr>
          <w:rStyle w:val="NormalTok"/>
        </w:rPr>
        <w:t xml:space="preserve">)) </w:t>
      </w:r>
      <w:r>
        <w:rPr>
          <w:rStyle w:val="CommentTok"/>
        </w:rPr>
        <w:t># feature</w:t>
      </w:r>
      <w:r>
        <w:rPr>
          <w:rStyle w:val="CommentTok"/>
        </w:rPr>
        <w:t xml:space="preserve"> category is the name that this column should have in the `annotation_features.txt`</w:t>
      </w:r>
    </w:p>
    <w:p w14:paraId="1DB787F5" w14:textId="77777777" w:rsidR="00E14DD4" w:rsidRDefault="00796016">
      <w:pPr>
        <w:pStyle w:val="FirstParagraph"/>
      </w:pPr>
      <w:r>
        <w:t>If we look at the last two columns, we see that, for each protein, we have a feature annotation.</w:t>
      </w:r>
    </w:p>
    <w:p w14:paraId="1DB787F6" w14:textId="77777777" w:rsidR="00E14DD4" w:rsidRDefault="00796016">
      <w:pPr>
        <w:pStyle w:val="SourceCode"/>
      </w:pPr>
      <w:r>
        <w:rPr>
          <w:rStyle w:val="NormalTok"/>
        </w:rPr>
        <w:t>proteins_w_annotation[</w:t>
      </w:r>
      <w:r>
        <w:rPr>
          <w:rStyle w:val="DecValTok"/>
        </w:rPr>
        <w:t>24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]</w:t>
      </w:r>
    </w:p>
    <w:p w14:paraId="1DB787F7" w14:textId="77777777" w:rsidR="00E14DD4" w:rsidRDefault="00796016">
      <w:pPr>
        <w:pStyle w:val="SourceCode"/>
      </w:pPr>
      <w:r>
        <w:rPr>
          <w:rStyle w:val="VerbatimChar"/>
        </w:rPr>
        <w:t>## # A tibble: 10 x 4</w:t>
      </w:r>
      <w:r>
        <w:br/>
      </w:r>
      <w:r>
        <w:rPr>
          <w:rStyle w:val="VerbatimChar"/>
        </w:rPr>
        <w:t>##    DOTH44b_SF_</w:t>
      </w:r>
      <w:r>
        <w:rPr>
          <w:rStyle w:val="VerbatimChar"/>
        </w:rPr>
        <w:t>C DOTH45b_SF_C DOTH46b_SF_C feature_category</w:t>
      </w:r>
      <w:r>
        <w:br/>
      </w:r>
      <w:r>
        <w:rPr>
          <w:rStyle w:val="VerbatimChar"/>
        </w:rPr>
        <w:t xml:space="preserve">##           &lt;dbl&gt;        &lt;dbl&gt;        &lt;dbl&gt; &lt;chr&gt;           </w:t>
      </w:r>
      <w:r>
        <w:br/>
      </w:r>
      <w:r>
        <w:rPr>
          <w:rStyle w:val="VerbatimChar"/>
        </w:rPr>
        <w:t xml:space="preserve">##  1      3967610           NA           NA human           </w:t>
      </w:r>
      <w:r>
        <w:br/>
      </w:r>
      <w:r>
        <w:rPr>
          <w:rStyle w:val="VerbatimChar"/>
        </w:rPr>
        <w:t xml:space="preserve">##  2           NA           NA           NA human           </w:t>
      </w:r>
      <w:r>
        <w:br/>
      </w:r>
      <w:r>
        <w:rPr>
          <w:rStyle w:val="VerbatimChar"/>
        </w:rPr>
        <w:t>##  3      6140610      6</w:t>
      </w:r>
      <w:r>
        <w:rPr>
          <w:rStyle w:val="VerbatimChar"/>
        </w:rPr>
        <w:t xml:space="preserve">053250      7989480 human           </w:t>
      </w:r>
      <w:r>
        <w:br/>
      </w:r>
      <w:r>
        <w:rPr>
          <w:rStyle w:val="VerbatimChar"/>
        </w:rPr>
        <w:t xml:space="preserve">##  4           NA           NA           NA bacteria        </w:t>
      </w:r>
      <w:r>
        <w:br/>
      </w:r>
      <w:r>
        <w:rPr>
          <w:rStyle w:val="VerbatimChar"/>
        </w:rPr>
        <w:t xml:space="preserve">##  5      2073590           NA           NA bacteria        </w:t>
      </w:r>
      <w:r>
        <w:br/>
      </w:r>
      <w:r>
        <w:rPr>
          <w:rStyle w:val="VerbatimChar"/>
        </w:rPr>
        <w:t xml:space="preserve">##  6           NA           NA           NA bacteria        </w:t>
      </w:r>
      <w:r>
        <w:br/>
      </w:r>
      <w:r>
        <w:rPr>
          <w:rStyle w:val="VerbatimChar"/>
        </w:rPr>
        <w:t xml:space="preserve">##  7       231245           NA  </w:t>
      </w:r>
      <w:r>
        <w:rPr>
          <w:rStyle w:val="VerbatimChar"/>
        </w:rPr>
        <w:t xml:space="preserve">         NA bacteria        </w:t>
      </w:r>
      <w:r>
        <w:br/>
      </w:r>
      <w:r>
        <w:rPr>
          <w:rStyle w:val="VerbatimChar"/>
        </w:rPr>
        <w:t xml:space="preserve">##  8           NA           NA           NA bacteria        </w:t>
      </w:r>
      <w:r>
        <w:br/>
      </w:r>
      <w:r>
        <w:rPr>
          <w:rStyle w:val="VerbatimChar"/>
        </w:rPr>
        <w:t xml:space="preserve">##  9      1639280           NA           NA bacteria        </w:t>
      </w:r>
      <w:r>
        <w:br/>
      </w:r>
      <w:r>
        <w:rPr>
          <w:rStyle w:val="VerbatimChar"/>
        </w:rPr>
        <w:t>## 10      7970010           NA           NA bacteria</w:t>
      </w:r>
    </w:p>
    <w:p w14:paraId="1DB787F8" w14:textId="77777777" w:rsidR="00E14DD4" w:rsidRDefault="00796016">
      <w:pPr>
        <w:pStyle w:val="FirstParagraph"/>
      </w:pPr>
      <w:r>
        <w:t>We can now select the two interesting columns (ID</w:t>
      </w:r>
      <w:r>
        <w:t xml:space="preserve"> and feature_category) and save them in a file.</w:t>
      </w:r>
    </w:p>
    <w:p w14:paraId="1DB787F9" w14:textId="77777777" w:rsidR="00E14DD4" w:rsidRDefault="00796016">
      <w:pPr>
        <w:pStyle w:val="SourceCode"/>
      </w:pPr>
      <w:r>
        <w:rPr>
          <w:rStyle w:val="NormalTok"/>
        </w:rPr>
        <w:t xml:space="preserve">annotation_features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roteins_w_annotati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header_id, </w:t>
      </w:r>
      <w:r>
        <w:rPr>
          <w:rStyle w:val="CommentTok"/>
        </w:rPr>
        <w:t># changed index to ID column name</w:t>
      </w:r>
      <w:r>
        <w:br/>
      </w:r>
      <w:r>
        <w:rPr>
          <w:rStyle w:val="NormalTok"/>
        </w:rPr>
        <w:t xml:space="preserve">                                     feature_category)  </w:t>
      </w:r>
      <w:r>
        <w:rPr>
          <w:rStyle w:val="CommentTok"/>
        </w:rPr>
        <w:t># ch</w:t>
      </w:r>
      <w:r>
        <w:rPr>
          <w:rStyle w:val="CommentTok"/>
        </w:rPr>
        <w:t>anged semi_type to feature_category column name</w:t>
      </w:r>
    </w:p>
    <w:p w14:paraId="1DB787FA" w14:textId="77777777" w:rsidR="00E14DD4" w:rsidRDefault="00796016">
      <w:pPr>
        <w:pStyle w:val="SourceCode"/>
      </w:pPr>
      <w:r>
        <w:rPr>
          <w:rStyle w:val="FunctionTok"/>
        </w:rPr>
        <w:lastRenderedPageBreak/>
        <w:t>write_delim</w:t>
      </w:r>
      <w:r>
        <w:rPr>
          <w:rStyle w:val="NormalTok"/>
        </w:rPr>
        <w:t>(annotation_features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ample/data/annotation_features_metaprot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bookmarkEnd w:id="6"/>
    <w:sectPr w:rsidR="00E14D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787FF" w14:textId="77777777" w:rsidR="00000000" w:rsidRDefault="00796016">
      <w:pPr>
        <w:spacing w:after="0"/>
      </w:pPr>
      <w:r>
        <w:separator/>
      </w:r>
    </w:p>
  </w:endnote>
  <w:endnote w:type="continuationSeparator" w:id="0">
    <w:p w14:paraId="1DB78801" w14:textId="77777777" w:rsidR="00000000" w:rsidRDefault="00796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787FB" w14:textId="77777777" w:rsidR="00E14DD4" w:rsidRDefault="00796016">
      <w:r>
        <w:separator/>
      </w:r>
    </w:p>
  </w:footnote>
  <w:footnote w:type="continuationSeparator" w:id="0">
    <w:p w14:paraId="1DB787FC" w14:textId="77777777" w:rsidR="00E14DD4" w:rsidRDefault="00796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C0A0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4DD4"/>
    <w:rsid w:val="00796016"/>
    <w:rsid w:val="00E1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787C6"/>
  <w15:docId w15:val="{85BBDDA6-2B8D-4AA5-87EF-49D002CE8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960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01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iguelCos/mapping_peptides_to_proteins_from_fasta_fi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51</Words>
  <Characters>6561</Characters>
  <Application>Microsoft Office Word</Application>
  <DocSecurity>4</DocSecurity>
  <Lines>54</Lines>
  <Paragraphs>15</Paragraphs>
  <ScaleCrop>false</ScaleCrop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nerate an annotation_features.txt file</dc:title>
  <dc:creator>Miguel Cosenza</dc:creator>
  <cp:keywords/>
  <cp:lastModifiedBy>Miguel de Jesús Cosenza Contreras</cp:lastModifiedBy>
  <cp:revision>2</cp:revision>
  <dcterms:created xsi:type="dcterms:W3CDTF">2021-10-14T10:52:00Z</dcterms:created>
  <dcterms:modified xsi:type="dcterms:W3CDTF">2021-10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4 October, 2021</vt:lpwstr>
  </property>
  <property fmtid="{D5CDD505-2E9C-101B-9397-08002B2CF9AE}" pid="4" name="output">
    <vt:lpwstr/>
  </property>
</Properties>
</file>